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36"/>
        <w:gridCol w:w="9176"/>
        <w:gridCol w:w="2578"/>
      </w:tblGrid>
      <w:tr w:rsidR="002F545D" w14:paraId="1F675780" w14:textId="77777777" w:rsidTr="002F545D">
        <w:trPr>
          <w:trHeight w:val="2240"/>
        </w:trPr>
        <w:tc>
          <w:tcPr>
            <w:tcW w:w="2636" w:type="dxa"/>
          </w:tcPr>
          <w:p w14:paraId="7A9C9075" w14:textId="768BB197" w:rsidR="002F545D" w:rsidRDefault="002F545D">
            <w:r>
              <w:rPr>
                <w:noProof/>
              </w:rPr>
              <w:drawing>
                <wp:inline distT="0" distB="0" distL="0" distR="0" wp14:anchorId="6828EB82" wp14:editId="04DFCB99">
                  <wp:extent cx="1537168" cy="1591597"/>
                  <wp:effectExtent l="0" t="0" r="0" b="0"/>
                  <wp:docPr id="2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4A8B0D5-DB8B-4DB9-B5F8-6D7909D45C0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E4A8B0D5-DB8B-4DB9-B5F8-6D7909D45C0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537168" cy="15915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76" w:type="dxa"/>
          </w:tcPr>
          <w:p w14:paraId="635ED230" w14:textId="2DE251FB" w:rsidR="002F545D" w:rsidRDefault="002F545D">
            <w:r w:rsidRPr="002F545D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012AC1A" wp14:editId="24A73EF3">
                      <wp:simplePos x="0" y="0"/>
                      <wp:positionH relativeFrom="column">
                        <wp:posOffset>504768</wp:posOffset>
                      </wp:positionH>
                      <wp:positionV relativeFrom="paragraph">
                        <wp:posOffset>420067</wp:posOffset>
                      </wp:positionV>
                      <wp:extent cx="4823307" cy="530658"/>
                      <wp:effectExtent l="0" t="0" r="0" b="0"/>
                      <wp:wrapNone/>
                      <wp:docPr id="11" name="Rectangle 10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890CC2A2-205E-4C40-A033-7D1DA379A27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23307" cy="53065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110EEE6F" w14:textId="77777777" w:rsidR="002F545D" w:rsidRPr="002F545D" w:rsidRDefault="002F545D" w:rsidP="002F545D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color w:val="7F7F7F" w:themeColor="text1" w:themeTint="80"/>
                                    </w:rPr>
                                  </w:pPr>
                                  <w:r w:rsidRPr="002F545D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7F7F7F" w:themeColor="text1" w:themeTint="80"/>
                                      <w:sz w:val="56"/>
                                      <w:szCs w:val="5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  <w14:lumMod w14:val="50000"/>
                                        </w14:schemeClr>
                                      </w14:shadow>
                                    </w:rPr>
                                    <w:t>MAINTENANCE</w:t>
                                  </w:r>
                                  <w:r w:rsidRPr="002F545D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7F7F7F" w:themeColor="text1" w:themeTint="80"/>
                                      <w:position w:val="1"/>
                                      <w:sz w:val="56"/>
                                      <w:szCs w:val="5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  <w14:lumMod w14:val="50000"/>
                                        </w14:schemeClr>
                                      </w14:shadow>
                                    </w:rPr>
                                    <w:t xml:space="preserve"> LOG TEMPLATE</w:t>
                                  </w:r>
                                </w:p>
                              </w:txbxContent>
                            </wps:txbx>
                            <wps:bodyPr wrap="none" lIns="91440" tIns="45720" rIns="91440" bIns="45720"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012AC1A" id="Rectangle 10" o:spid="_x0000_s1026" style="position:absolute;margin-left:39.75pt;margin-top:33.1pt;width:379.8pt;height:41.8pt;z-index:251669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" filled="f" stroked="f">
                      <v:textbox style="mso-fit-shape-to-text:t">
                        <w:txbxContent>
                          <w:p w14:paraId="110EEE6F" w14:textId="77777777" w:rsidR="002F545D" w:rsidRPr="002F545D" w:rsidRDefault="002F545D" w:rsidP="002F545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color w:val="7F7F7F" w:themeColor="text1" w:themeTint="80"/>
                              </w:rPr>
                            </w:pPr>
                            <w:r w:rsidRPr="002F545D">
                              <w:rPr>
                                <w:rFonts w:asciiTheme="minorHAnsi" w:hAnsi="Calibri" w:cstheme="minorBidi"/>
                                <w:b/>
                                <w:bCs/>
                                <w:color w:val="7F7F7F" w:themeColor="text1" w:themeTint="80"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  <w14:lumMod w14:val="50000"/>
                                  </w14:schemeClr>
                                </w14:shadow>
                              </w:rPr>
                              <w:t>MAINTENANCE</w:t>
                            </w:r>
                            <w:r w:rsidRPr="002F545D">
                              <w:rPr>
                                <w:rFonts w:asciiTheme="minorHAnsi" w:hAnsi="Calibri" w:cstheme="minorBidi"/>
                                <w:b/>
                                <w:bCs/>
                                <w:color w:val="7F7F7F" w:themeColor="text1" w:themeTint="80"/>
                                <w:position w:val="1"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  <w14:lumMod w14:val="50000"/>
                                  </w14:schemeClr>
                                </w14:shadow>
                              </w:rPr>
                              <w:t xml:space="preserve"> LOG TEMPLAT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2578" w:type="dxa"/>
          </w:tcPr>
          <w:p w14:paraId="47B254AD" w14:textId="37C02D6F" w:rsidR="002F545D" w:rsidRDefault="002F545D">
            <w:r>
              <w:rPr>
                <w:noProof/>
              </w:rPr>
              <w:drawing>
                <wp:inline distT="0" distB="0" distL="0" distR="0" wp14:anchorId="629BD4C9" wp14:editId="0F3F1E94">
                  <wp:extent cx="1500429" cy="1591597"/>
                  <wp:effectExtent l="0" t="0" r="0" b="0"/>
                  <wp:docPr id="8" name="Picture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B5036FA-C064-48D9-96F0-B02F109C44B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DB5036FA-C064-48D9-96F0-B02F109C44B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500429" cy="15915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W w:w="14400" w:type="dxa"/>
        <w:tblLook w:val="04A0" w:firstRow="1" w:lastRow="0" w:firstColumn="1" w:lastColumn="0" w:noHBand="0" w:noVBand="1"/>
      </w:tblPr>
      <w:tblGrid>
        <w:gridCol w:w="1619"/>
        <w:gridCol w:w="3253"/>
        <w:gridCol w:w="97"/>
        <w:gridCol w:w="156"/>
        <w:gridCol w:w="1444"/>
        <w:gridCol w:w="1471"/>
        <w:gridCol w:w="966"/>
        <w:gridCol w:w="222"/>
        <w:gridCol w:w="157"/>
        <w:gridCol w:w="85"/>
        <w:gridCol w:w="973"/>
        <w:gridCol w:w="1188"/>
        <w:gridCol w:w="328"/>
        <w:gridCol w:w="315"/>
        <w:gridCol w:w="796"/>
        <w:gridCol w:w="1330"/>
      </w:tblGrid>
      <w:tr w:rsidR="002F545D" w:rsidRPr="002F545D" w14:paraId="2E369C95" w14:textId="77777777" w:rsidTr="002F545D">
        <w:trPr>
          <w:trHeight w:val="585"/>
        </w:trPr>
        <w:tc>
          <w:tcPr>
            <w:tcW w:w="512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843"/>
            </w:tblGrid>
            <w:tr w:rsidR="002F545D" w:rsidRPr="002F545D" w14:paraId="394B06FA" w14:textId="77777777" w:rsidTr="002F545D">
              <w:trPr>
                <w:trHeight w:val="585"/>
                <w:tblCellSpacing w:w="0" w:type="dxa"/>
              </w:trPr>
              <w:tc>
                <w:tcPr>
                  <w:tcW w:w="4843" w:type="dxa"/>
                  <w:tcBorders>
                    <w:top w:val="nil"/>
                    <w:left w:val="nil"/>
                    <w:bottom w:val="single" w:sz="4" w:space="0" w:color="BFBFBF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DCD102" w14:textId="77777777" w:rsidR="002F545D" w:rsidRPr="002F545D" w:rsidRDefault="002F545D" w:rsidP="002F545D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000000"/>
                    </w:rPr>
                  </w:pPr>
                  <w:r w:rsidRPr="002F545D">
                    <w:rPr>
                      <w:rFonts w:ascii="Arial" w:eastAsia="Times New Roman" w:hAnsi="Arial" w:cs="Arial"/>
                      <w:b/>
                      <w:bCs/>
                      <w:color w:val="000000"/>
                    </w:rPr>
                    <w:t>FORD</w:t>
                  </w:r>
                </w:p>
              </w:tc>
            </w:tr>
          </w:tbl>
          <w:p w14:paraId="0E578914" w14:textId="77777777" w:rsidR="002F545D" w:rsidRPr="002F545D" w:rsidRDefault="002F545D" w:rsidP="002F54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45" w:type="dxa"/>
            <w:gridSpan w:val="6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F327917" w14:textId="77777777" w:rsidR="002F545D" w:rsidRPr="002F545D" w:rsidRDefault="002F545D" w:rsidP="002F545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F545D">
              <w:rPr>
                <w:rFonts w:ascii="Arial" w:eastAsia="Times New Roman" w:hAnsi="Arial" w:cs="Arial"/>
                <w:b/>
                <w:bCs/>
                <w:color w:val="000000"/>
              </w:rPr>
              <w:t>&lt;Year&gt; Ranger</w:t>
            </w:r>
          </w:p>
        </w:tc>
        <w:tc>
          <w:tcPr>
            <w:tcW w:w="280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432"/>
            </w:tblGrid>
            <w:tr w:rsidR="002F545D" w:rsidRPr="002F545D" w14:paraId="24ADA5F6" w14:textId="77777777" w:rsidTr="002F545D">
              <w:trPr>
                <w:trHeight w:val="585"/>
                <w:tblCellSpacing w:w="0" w:type="dxa"/>
              </w:trPr>
              <w:tc>
                <w:tcPr>
                  <w:tcW w:w="2432" w:type="dxa"/>
                  <w:tcBorders>
                    <w:top w:val="nil"/>
                    <w:left w:val="nil"/>
                    <w:bottom w:val="single" w:sz="4" w:space="0" w:color="BFBFBF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914917" w14:textId="77777777" w:rsidR="002F545D" w:rsidRPr="002F545D" w:rsidRDefault="002F545D" w:rsidP="002F545D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000000"/>
                    </w:rPr>
                  </w:pPr>
                  <w:r w:rsidRPr="002F545D">
                    <w:rPr>
                      <w:rFonts w:ascii="Arial" w:eastAsia="Times New Roman" w:hAnsi="Arial" w:cs="Arial"/>
                      <w:b/>
                      <w:bCs/>
                      <w:color w:val="000000"/>
                    </w:rPr>
                    <w:t>NRE 2258</w:t>
                  </w:r>
                </w:p>
              </w:tc>
            </w:tr>
          </w:tbl>
          <w:p w14:paraId="34C4A775" w14:textId="77777777" w:rsidR="002F545D" w:rsidRPr="002F545D" w:rsidRDefault="002F545D" w:rsidP="002F54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26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7590C37" w14:textId="77777777" w:rsidR="002F545D" w:rsidRPr="002F545D" w:rsidRDefault="002F545D" w:rsidP="002F545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F545D">
              <w:rPr>
                <w:rFonts w:ascii="Arial" w:eastAsia="Times New Roman" w:hAnsi="Arial" w:cs="Arial"/>
                <w:b/>
                <w:bCs/>
                <w:color w:val="000000"/>
              </w:rPr>
              <w:t>mm/dd/</w:t>
            </w:r>
            <w:proofErr w:type="spellStart"/>
            <w:r w:rsidRPr="002F545D">
              <w:rPr>
                <w:rFonts w:ascii="Arial" w:eastAsia="Times New Roman" w:hAnsi="Arial" w:cs="Arial"/>
                <w:b/>
                <w:bCs/>
                <w:color w:val="000000"/>
              </w:rPr>
              <w:t>yyyy</w:t>
            </w:r>
            <w:proofErr w:type="spellEnd"/>
          </w:p>
        </w:tc>
      </w:tr>
      <w:tr w:rsidR="002F545D" w:rsidRPr="002F545D" w14:paraId="2E09413F" w14:textId="77777777" w:rsidTr="002F545D">
        <w:trPr>
          <w:trHeight w:val="240"/>
        </w:trPr>
        <w:tc>
          <w:tcPr>
            <w:tcW w:w="48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C1A9E" w14:textId="77777777" w:rsidR="002F545D" w:rsidRPr="002F545D" w:rsidRDefault="002F545D" w:rsidP="006A28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F54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BRAND</w:t>
            </w:r>
          </w:p>
        </w:tc>
        <w:tc>
          <w:tcPr>
            <w:tcW w:w="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5DB45" w14:textId="77777777" w:rsidR="002F545D" w:rsidRPr="002F545D" w:rsidRDefault="002F545D" w:rsidP="006A28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388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99E90" w14:textId="77777777" w:rsidR="002F545D" w:rsidRPr="002F545D" w:rsidRDefault="002F545D" w:rsidP="006A28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F54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YEAR &amp; MODEL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4D281" w14:textId="77777777" w:rsidR="002F545D" w:rsidRPr="002F545D" w:rsidRDefault="002F545D" w:rsidP="006A28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C70AF" w14:textId="77777777" w:rsidR="002F545D" w:rsidRPr="002F545D" w:rsidRDefault="002F545D" w:rsidP="006A28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BD0E6" w14:textId="77777777" w:rsidR="002F545D" w:rsidRPr="002F545D" w:rsidRDefault="002F545D" w:rsidP="006A28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F54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PLATE NO.</w:t>
            </w:r>
          </w:p>
        </w:tc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9F3E6" w14:textId="77777777" w:rsidR="002F545D" w:rsidRPr="002F545D" w:rsidRDefault="002F545D" w:rsidP="006A28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EB16B" w14:textId="77777777" w:rsidR="002F545D" w:rsidRPr="002F545D" w:rsidRDefault="002F545D" w:rsidP="006A28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2F545D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DATE LAST UPDATED</w:t>
            </w:r>
          </w:p>
        </w:tc>
      </w:tr>
      <w:tr w:rsidR="002F545D" w:rsidRPr="002F545D" w14:paraId="487338B1" w14:textId="77777777" w:rsidTr="002F545D">
        <w:trPr>
          <w:trHeight w:val="240"/>
        </w:trPr>
        <w:tc>
          <w:tcPr>
            <w:tcW w:w="14400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64BB54" w14:textId="3418CC87" w:rsidR="002F545D" w:rsidRPr="002F545D" w:rsidRDefault="002F545D" w:rsidP="002F545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</w:tr>
      <w:tr w:rsidR="002F545D" w:rsidRPr="002F545D" w14:paraId="20F4729B" w14:textId="77777777" w:rsidTr="0077620A">
        <w:trPr>
          <w:trHeight w:val="375"/>
        </w:trPr>
        <w:tc>
          <w:tcPr>
            <w:tcW w:w="1619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0E90FFC3" w14:textId="77777777" w:rsidR="002F545D" w:rsidRPr="002F545D" w:rsidRDefault="002F545D" w:rsidP="002F54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F545D">
              <w:rPr>
                <w:rFonts w:ascii="Arial" w:eastAsia="Times New Roman" w:hAnsi="Arial" w:cs="Arial"/>
                <w:color w:val="000000"/>
              </w:rPr>
              <w:t>Date</w:t>
            </w:r>
          </w:p>
        </w:tc>
        <w:tc>
          <w:tcPr>
            <w:tcW w:w="3350" w:type="dxa"/>
            <w:gridSpan w:val="2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6BB0A21F" w14:textId="77777777" w:rsidR="002F545D" w:rsidRPr="002F545D" w:rsidRDefault="002F545D" w:rsidP="002F54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F545D">
              <w:rPr>
                <w:rFonts w:ascii="Arial" w:eastAsia="Times New Roman" w:hAnsi="Arial" w:cs="Arial"/>
                <w:color w:val="000000"/>
              </w:rPr>
              <w:t>Maintenance Description</w:t>
            </w:r>
          </w:p>
        </w:tc>
        <w:tc>
          <w:tcPr>
            <w:tcW w:w="1600" w:type="dxa"/>
            <w:gridSpan w:val="2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724867A2" w14:textId="77777777" w:rsidR="002F545D" w:rsidRPr="002F545D" w:rsidRDefault="002F545D" w:rsidP="002F54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F545D">
              <w:rPr>
                <w:rFonts w:ascii="Arial" w:eastAsia="Times New Roman" w:hAnsi="Arial" w:cs="Arial"/>
                <w:color w:val="000000"/>
              </w:rPr>
              <w:t>Performed By</w:t>
            </w:r>
          </w:p>
        </w:tc>
        <w:tc>
          <w:tcPr>
            <w:tcW w:w="1471" w:type="dxa"/>
            <w:vMerge w:val="restart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5EBCB31A" w14:textId="44ED53D0" w:rsidR="002F545D" w:rsidRPr="002F545D" w:rsidRDefault="002F545D" w:rsidP="002F54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F545D">
              <w:rPr>
                <w:rFonts w:ascii="Arial" w:eastAsia="Times New Roman" w:hAnsi="Arial" w:cs="Arial"/>
                <w:color w:val="000000"/>
              </w:rPr>
              <w:t>Contact No.</w:t>
            </w:r>
          </w:p>
        </w:tc>
        <w:tc>
          <w:tcPr>
            <w:tcW w:w="503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082FD307" w14:textId="77777777" w:rsidR="002F545D" w:rsidRPr="002F545D" w:rsidRDefault="002F545D" w:rsidP="002F54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F545D">
              <w:rPr>
                <w:rFonts w:ascii="Arial" w:eastAsia="Times New Roman" w:hAnsi="Arial" w:cs="Arial"/>
                <w:color w:val="000000"/>
              </w:rPr>
              <w:t>Cost</w:t>
            </w:r>
          </w:p>
        </w:tc>
        <w:tc>
          <w:tcPr>
            <w:tcW w:w="133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2DBF5A35" w14:textId="77777777" w:rsidR="002F545D" w:rsidRPr="002F545D" w:rsidRDefault="002F545D" w:rsidP="002F54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F545D">
              <w:rPr>
                <w:rFonts w:ascii="Arial" w:eastAsia="Times New Roman" w:hAnsi="Arial" w:cs="Arial"/>
                <w:color w:val="000000"/>
              </w:rPr>
              <w:t>Warranty</w:t>
            </w:r>
            <w:r w:rsidRPr="002F545D">
              <w:rPr>
                <w:rFonts w:ascii="Arial" w:eastAsia="Times New Roman" w:hAnsi="Arial" w:cs="Arial"/>
                <w:color w:val="000000"/>
                <w:sz w:val="32"/>
                <w:szCs w:val="32"/>
              </w:rPr>
              <w:br/>
            </w:r>
            <w:r w:rsidRPr="002F545D">
              <w:rPr>
                <w:rFonts w:ascii="Wingdings" w:eastAsia="Times New Roman" w:hAnsi="Wingdings" w:cs="Arial"/>
                <w:color w:val="000000"/>
                <w:sz w:val="32"/>
                <w:szCs w:val="32"/>
              </w:rPr>
              <w:t></w:t>
            </w:r>
          </w:p>
        </w:tc>
      </w:tr>
      <w:tr w:rsidR="002F545D" w:rsidRPr="002F545D" w14:paraId="75200505" w14:textId="77777777" w:rsidTr="0077620A">
        <w:trPr>
          <w:trHeight w:val="420"/>
        </w:trPr>
        <w:tc>
          <w:tcPr>
            <w:tcW w:w="1619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CDD657F" w14:textId="77777777" w:rsidR="002F545D" w:rsidRPr="002F545D" w:rsidRDefault="002F545D" w:rsidP="002F54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350" w:type="dxa"/>
            <w:gridSpan w:val="2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48B9407" w14:textId="77777777" w:rsidR="002F545D" w:rsidRPr="002F545D" w:rsidRDefault="002F545D" w:rsidP="002F54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0" w:type="dxa"/>
            <w:gridSpan w:val="2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9BA90AE" w14:textId="77777777" w:rsidR="002F545D" w:rsidRPr="002F545D" w:rsidRDefault="002F545D" w:rsidP="002F54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71" w:type="dxa"/>
            <w:vMerge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354D4FA2" w14:textId="3DDF91E8" w:rsidR="002F545D" w:rsidRPr="002F545D" w:rsidRDefault="002F545D" w:rsidP="002F54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71F4CD52" w14:textId="77777777" w:rsidR="002F545D" w:rsidRPr="002F545D" w:rsidRDefault="002F545D" w:rsidP="002F54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F545D">
              <w:rPr>
                <w:rFonts w:ascii="Arial" w:eastAsia="Times New Roman" w:hAnsi="Arial" w:cs="Arial"/>
                <w:color w:val="000000"/>
              </w:rPr>
              <w:t>Material</w:t>
            </w:r>
          </w:p>
        </w:tc>
        <w:tc>
          <w:tcPr>
            <w:tcW w:w="105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5775A9F7" w14:textId="77777777" w:rsidR="002F545D" w:rsidRPr="002F545D" w:rsidRDefault="002F545D" w:rsidP="002F54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F545D">
              <w:rPr>
                <w:rFonts w:ascii="Arial" w:eastAsia="Times New Roman" w:hAnsi="Arial" w:cs="Arial"/>
                <w:color w:val="000000"/>
              </w:rPr>
              <w:t>Labor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58064737" w14:textId="77777777" w:rsidR="002F545D" w:rsidRPr="002F545D" w:rsidRDefault="002F545D" w:rsidP="002F54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F545D">
              <w:rPr>
                <w:rFonts w:ascii="Arial" w:eastAsia="Times New Roman" w:hAnsi="Arial" w:cs="Arial"/>
                <w:color w:val="000000"/>
              </w:rPr>
              <w:t>Other</w:t>
            </w:r>
          </w:p>
        </w:tc>
        <w:tc>
          <w:tcPr>
            <w:tcW w:w="143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noWrap/>
            <w:vAlign w:val="center"/>
            <w:hideMark/>
          </w:tcPr>
          <w:p w14:paraId="03E6E4B2" w14:textId="77777777" w:rsidR="002F545D" w:rsidRPr="002F545D" w:rsidRDefault="002F545D" w:rsidP="002F545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F545D">
              <w:rPr>
                <w:rFonts w:ascii="Arial" w:eastAsia="Times New Roman" w:hAnsi="Arial" w:cs="Arial"/>
                <w:b/>
                <w:bCs/>
                <w:color w:val="000000"/>
              </w:rPr>
              <w:t>Total</w:t>
            </w:r>
          </w:p>
        </w:tc>
        <w:tc>
          <w:tcPr>
            <w:tcW w:w="133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BE040BA" w14:textId="77777777" w:rsidR="002F545D" w:rsidRPr="002F545D" w:rsidRDefault="002F545D" w:rsidP="002F54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2F545D" w:rsidRPr="002F545D" w14:paraId="2EED6BF5" w14:textId="77777777" w:rsidTr="006A2894">
        <w:trPr>
          <w:trHeight w:val="422"/>
        </w:trPr>
        <w:tc>
          <w:tcPr>
            <w:tcW w:w="1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941B79" w14:textId="77777777" w:rsidR="002F545D" w:rsidRPr="002F545D" w:rsidRDefault="002F545D" w:rsidP="006A289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F545D">
              <w:rPr>
                <w:rFonts w:ascii="Arial" w:eastAsia="Times New Roman" w:hAnsi="Arial" w:cs="Arial"/>
                <w:color w:val="000000"/>
              </w:rPr>
              <w:t>mm/dd/</w:t>
            </w:r>
            <w:proofErr w:type="spellStart"/>
            <w:r w:rsidRPr="002F545D">
              <w:rPr>
                <w:rFonts w:ascii="Arial" w:eastAsia="Times New Roman" w:hAnsi="Arial" w:cs="Arial"/>
                <w:color w:val="000000"/>
              </w:rPr>
              <w:t>yyyy</w:t>
            </w:r>
            <w:proofErr w:type="spellEnd"/>
          </w:p>
        </w:tc>
        <w:tc>
          <w:tcPr>
            <w:tcW w:w="3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DEEB4D8" w14:textId="77777777" w:rsidR="002F545D" w:rsidRPr="002F545D" w:rsidRDefault="002F545D" w:rsidP="006A289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F545D">
              <w:rPr>
                <w:rFonts w:ascii="Arial" w:eastAsia="Times New Roman" w:hAnsi="Arial" w:cs="Arial"/>
                <w:color w:val="000000"/>
              </w:rPr>
              <w:t>Change Engine Oil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9C8BAD" w14:textId="77777777" w:rsidR="002F545D" w:rsidRPr="002F545D" w:rsidRDefault="002F545D" w:rsidP="006A289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F545D">
              <w:rPr>
                <w:rFonts w:ascii="Arial" w:eastAsia="Times New Roman" w:hAnsi="Arial" w:cs="Arial"/>
                <w:color w:val="000000"/>
              </w:rPr>
              <w:t>ABC Cent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A73115" w14:textId="77777777" w:rsidR="002F545D" w:rsidRPr="002F545D" w:rsidRDefault="002F545D" w:rsidP="006A289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F545D">
              <w:rPr>
                <w:rFonts w:ascii="Arial" w:eastAsia="Times New Roman" w:hAnsi="Arial" w:cs="Arial"/>
                <w:color w:val="000000"/>
              </w:rPr>
              <w:t>8457-3654</w:t>
            </w:r>
          </w:p>
        </w:tc>
        <w:tc>
          <w:tcPr>
            <w:tcW w:w="134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12C62D" w14:textId="77777777" w:rsidR="002F545D" w:rsidRPr="002F545D" w:rsidRDefault="002F545D" w:rsidP="006A289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F545D">
              <w:rPr>
                <w:rFonts w:ascii="Arial" w:eastAsia="Times New Roman" w:hAnsi="Arial" w:cs="Arial"/>
                <w:color w:val="000000"/>
              </w:rPr>
              <w:t>450.00</w:t>
            </w:r>
          </w:p>
        </w:tc>
        <w:tc>
          <w:tcPr>
            <w:tcW w:w="105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497422" w14:textId="77777777" w:rsidR="002F545D" w:rsidRPr="002F545D" w:rsidRDefault="002F545D" w:rsidP="006A289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F545D">
              <w:rPr>
                <w:rFonts w:ascii="Arial" w:eastAsia="Times New Roman" w:hAnsi="Arial" w:cs="Arial"/>
                <w:color w:val="000000"/>
              </w:rPr>
              <w:t>150.00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F8F047" w14:textId="77777777" w:rsidR="002F545D" w:rsidRPr="002F545D" w:rsidRDefault="002F545D" w:rsidP="006A289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F545D">
              <w:rPr>
                <w:rFonts w:ascii="Arial" w:eastAsia="Times New Roman" w:hAnsi="Arial" w:cs="Arial"/>
                <w:color w:val="000000"/>
              </w:rPr>
              <w:t>0.00</w:t>
            </w:r>
          </w:p>
        </w:tc>
        <w:tc>
          <w:tcPr>
            <w:tcW w:w="143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26A8E9" w14:textId="77777777" w:rsidR="002F545D" w:rsidRPr="002F545D" w:rsidRDefault="002F545D" w:rsidP="006A289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F545D">
              <w:rPr>
                <w:rFonts w:ascii="Arial" w:eastAsia="Times New Roman" w:hAnsi="Arial" w:cs="Arial"/>
                <w:b/>
                <w:bCs/>
                <w:color w:val="000000"/>
              </w:rPr>
              <w:t>600.00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2AD9AC" w14:textId="77777777" w:rsidR="002F545D" w:rsidRPr="002F545D" w:rsidRDefault="002F545D" w:rsidP="006A2894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2F545D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</w:t>
            </w:r>
          </w:p>
        </w:tc>
      </w:tr>
      <w:tr w:rsidR="002F545D" w:rsidRPr="002F545D" w14:paraId="2FA01691" w14:textId="77777777" w:rsidTr="006A2894">
        <w:trPr>
          <w:trHeight w:val="422"/>
        </w:trPr>
        <w:tc>
          <w:tcPr>
            <w:tcW w:w="1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BB4C76" w14:textId="77777777" w:rsidR="002F545D" w:rsidRPr="002F545D" w:rsidRDefault="002F545D" w:rsidP="006A289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F545D">
              <w:rPr>
                <w:rFonts w:ascii="Arial" w:eastAsia="Times New Roman" w:hAnsi="Arial" w:cs="Arial"/>
                <w:color w:val="000000"/>
              </w:rPr>
              <w:t>mm/dd/</w:t>
            </w:r>
            <w:proofErr w:type="spellStart"/>
            <w:r w:rsidRPr="002F545D">
              <w:rPr>
                <w:rFonts w:ascii="Arial" w:eastAsia="Times New Roman" w:hAnsi="Arial" w:cs="Arial"/>
                <w:color w:val="000000"/>
              </w:rPr>
              <w:t>yyyy</w:t>
            </w:r>
            <w:proofErr w:type="spellEnd"/>
          </w:p>
        </w:tc>
        <w:tc>
          <w:tcPr>
            <w:tcW w:w="3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714A66" w14:textId="77777777" w:rsidR="002F545D" w:rsidRPr="002F545D" w:rsidRDefault="002F545D" w:rsidP="006A289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F545D">
              <w:rPr>
                <w:rFonts w:ascii="Arial" w:eastAsia="Times New Roman" w:hAnsi="Arial" w:cs="Arial"/>
                <w:color w:val="000000"/>
              </w:rPr>
              <w:t>Body Repair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3FE45F" w14:textId="77777777" w:rsidR="002F545D" w:rsidRPr="002F545D" w:rsidRDefault="002F545D" w:rsidP="006A289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2F545D">
              <w:rPr>
                <w:rFonts w:ascii="Arial" w:eastAsia="Times New Roman" w:hAnsi="Arial" w:cs="Arial"/>
                <w:color w:val="000000"/>
              </w:rPr>
              <w:t>AutoTrust</w:t>
            </w:r>
            <w:proofErr w:type="spellEnd"/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290EFD" w14:textId="77777777" w:rsidR="002F545D" w:rsidRPr="002F545D" w:rsidRDefault="002F545D" w:rsidP="006A289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F545D">
              <w:rPr>
                <w:rFonts w:ascii="Arial" w:eastAsia="Times New Roman" w:hAnsi="Arial" w:cs="Arial"/>
                <w:color w:val="000000"/>
              </w:rPr>
              <w:t>8777-3622</w:t>
            </w:r>
          </w:p>
        </w:tc>
        <w:tc>
          <w:tcPr>
            <w:tcW w:w="134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30F120" w14:textId="77777777" w:rsidR="002F545D" w:rsidRPr="002F545D" w:rsidRDefault="002F545D" w:rsidP="006A289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F545D">
              <w:rPr>
                <w:rFonts w:ascii="Arial" w:eastAsia="Times New Roman" w:hAnsi="Arial" w:cs="Arial"/>
                <w:color w:val="000000"/>
              </w:rPr>
              <w:t>8,000.00</w:t>
            </w:r>
          </w:p>
        </w:tc>
        <w:tc>
          <w:tcPr>
            <w:tcW w:w="105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9F4413" w14:textId="77777777" w:rsidR="002F545D" w:rsidRPr="002F545D" w:rsidRDefault="002F545D" w:rsidP="006A289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F545D">
              <w:rPr>
                <w:rFonts w:ascii="Arial" w:eastAsia="Times New Roman" w:hAnsi="Arial" w:cs="Arial"/>
                <w:color w:val="000000"/>
              </w:rPr>
              <w:t>350.00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035283" w14:textId="77777777" w:rsidR="002F545D" w:rsidRPr="002F545D" w:rsidRDefault="002F545D" w:rsidP="006A289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2F545D">
              <w:rPr>
                <w:rFonts w:ascii="Arial" w:eastAsia="Times New Roman" w:hAnsi="Arial" w:cs="Arial"/>
                <w:color w:val="000000"/>
              </w:rPr>
              <w:t>50.00</w:t>
            </w:r>
          </w:p>
        </w:tc>
        <w:tc>
          <w:tcPr>
            <w:tcW w:w="143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7813B9E" w14:textId="77777777" w:rsidR="002F545D" w:rsidRPr="002F545D" w:rsidRDefault="002F545D" w:rsidP="006A289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F545D">
              <w:rPr>
                <w:rFonts w:ascii="Arial" w:eastAsia="Times New Roman" w:hAnsi="Arial" w:cs="Arial"/>
                <w:b/>
                <w:bCs/>
                <w:color w:val="000000"/>
              </w:rPr>
              <w:t>8,400.00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D8CF94" w14:textId="77777777" w:rsidR="002F545D" w:rsidRPr="002F545D" w:rsidRDefault="002F545D" w:rsidP="006A2894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2F545D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</w:tr>
      <w:tr w:rsidR="002F545D" w:rsidRPr="002F545D" w14:paraId="06DBBBBC" w14:textId="77777777" w:rsidTr="002F545D">
        <w:trPr>
          <w:trHeight w:val="422"/>
        </w:trPr>
        <w:tc>
          <w:tcPr>
            <w:tcW w:w="1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9435DB" w14:textId="21D536AD" w:rsidR="002F545D" w:rsidRPr="002F545D" w:rsidRDefault="002F545D" w:rsidP="006A289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E30DAA" w14:textId="350BD41D" w:rsidR="002F545D" w:rsidRPr="002F545D" w:rsidRDefault="002F545D" w:rsidP="006A289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901D61" w14:textId="2E1D4C7B" w:rsidR="002F545D" w:rsidRPr="002F545D" w:rsidRDefault="002F545D" w:rsidP="006A289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C3FE49" w14:textId="43D3C444" w:rsidR="002F545D" w:rsidRPr="002F545D" w:rsidRDefault="002F545D" w:rsidP="006A289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FF0D83" w14:textId="24E016B4" w:rsidR="002F545D" w:rsidRPr="002F545D" w:rsidRDefault="002F545D" w:rsidP="006A289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5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B63002" w14:textId="1D74CCC3" w:rsidR="002F545D" w:rsidRPr="002F545D" w:rsidRDefault="002F545D" w:rsidP="006A289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5C9944" w14:textId="70E1B1F4" w:rsidR="002F545D" w:rsidRPr="002F545D" w:rsidRDefault="002F545D" w:rsidP="006A289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3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7085B2" w14:textId="3723BBA0" w:rsidR="002F545D" w:rsidRPr="002F545D" w:rsidRDefault="002F545D" w:rsidP="006A289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7C5B5C9" w14:textId="2F581F3F" w:rsidR="002F545D" w:rsidRPr="002F545D" w:rsidRDefault="002F545D" w:rsidP="006A2894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2F545D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</w:tr>
      <w:tr w:rsidR="002F545D" w:rsidRPr="002F545D" w14:paraId="30D20B3A" w14:textId="77777777" w:rsidTr="002F545D">
        <w:trPr>
          <w:trHeight w:val="422"/>
        </w:trPr>
        <w:tc>
          <w:tcPr>
            <w:tcW w:w="1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BDDB5D" w14:textId="0722DE32" w:rsidR="002F545D" w:rsidRPr="002F545D" w:rsidRDefault="002F545D" w:rsidP="006A289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953DE0" w14:textId="16BA60DE" w:rsidR="002F545D" w:rsidRPr="002F545D" w:rsidRDefault="002F545D" w:rsidP="006A289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7391F7" w14:textId="6209381B" w:rsidR="002F545D" w:rsidRPr="002F545D" w:rsidRDefault="002F545D" w:rsidP="006A2894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B39789" w14:textId="3A86D795" w:rsidR="002F545D" w:rsidRPr="002F545D" w:rsidRDefault="002F545D" w:rsidP="006A289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C91E56" w14:textId="1EC9B08D" w:rsidR="002F545D" w:rsidRPr="002F545D" w:rsidRDefault="002F545D" w:rsidP="006A289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5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9DB297" w14:textId="70238C49" w:rsidR="002F545D" w:rsidRPr="002F545D" w:rsidRDefault="002F545D" w:rsidP="006A289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D93388" w14:textId="7A1AC5CF" w:rsidR="002F545D" w:rsidRPr="002F545D" w:rsidRDefault="002F545D" w:rsidP="006A289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3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9AB8BB" w14:textId="0B9F5208" w:rsidR="002F545D" w:rsidRPr="002F545D" w:rsidRDefault="002F545D" w:rsidP="006A2894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ADACFB" w14:textId="77777777" w:rsidR="002F545D" w:rsidRPr="002F545D" w:rsidRDefault="002F545D" w:rsidP="006A2894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2F545D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</w:tr>
      <w:tr w:rsidR="002F545D" w:rsidRPr="002F545D" w14:paraId="37C7F748" w14:textId="77777777" w:rsidTr="002F545D">
        <w:trPr>
          <w:trHeight w:val="422"/>
        </w:trPr>
        <w:tc>
          <w:tcPr>
            <w:tcW w:w="1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057515" w14:textId="10781D6B" w:rsidR="002F545D" w:rsidRPr="002F545D" w:rsidRDefault="002F545D" w:rsidP="002F54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696545" w14:textId="23BFCF15" w:rsidR="002F545D" w:rsidRPr="002F545D" w:rsidRDefault="002F545D" w:rsidP="002F54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5EDC37" w14:textId="564B59C5" w:rsidR="002F545D" w:rsidRPr="002F545D" w:rsidRDefault="002F545D" w:rsidP="002F54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32DCC8" w14:textId="7D7395EB" w:rsidR="002F545D" w:rsidRPr="002F545D" w:rsidRDefault="002F545D" w:rsidP="002F54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4CC457" w14:textId="259FC5CA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5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1515B8" w14:textId="6039D4A6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EF250F" w14:textId="6DE75F24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3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6D9BE6" w14:textId="5FB2EAD2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028C29" w14:textId="00456CB3" w:rsidR="002F545D" w:rsidRPr="002F545D" w:rsidRDefault="002F545D" w:rsidP="002F545D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2F545D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</w:tr>
      <w:tr w:rsidR="002F545D" w:rsidRPr="002F545D" w14:paraId="13E08DB2" w14:textId="77777777" w:rsidTr="002F545D">
        <w:trPr>
          <w:trHeight w:val="422"/>
        </w:trPr>
        <w:tc>
          <w:tcPr>
            <w:tcW w:w="1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665EB3" w14:textId="6D252FDA" w:rsidR="002F545D" w:rsidRPr="002F545D" w:rsidRDefault="002F545D" w:rsidP="002F54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4BAED4" w14:textId="5E7C99CD" w:rsidR="002F545D" w:rsidRPr="002F545D" w:rsidRDefault="002F545D" w:rsidP="002F54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7EBE87" w14:textId="1D68F49B" w:rsidR="002F545D" w:rsidRPr="002F545D" w:rsidRDefault="002F545D" w:rsidP="002F54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600DC5" w14:textId="2F063D43" w:rsidR="002F545D" w:rsidRPr="002F545D" w:rsidRDefault="002F545D" w:rsidP="002F54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FD1867" w14:textId="7337640D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5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9E1F75" w14:textId="2A17EEF8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297EAE" w14:textId="75B489D0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3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EDB560" w14:textId="6B0D3B9B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53E763" w14:textId="5F19BD81" w:rsidR="002F545D" w:rsidRPr="002F545D" w:rsidRDefault="002F545D" w:rsidP="002F545D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2F545D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</w:tr>
      <w:tr w:rsidR="002F545D" w:rsidRPr="002F545D" w14:paraId="16EA7B42" w14:textId="77777777" w:rsidTr="002F545D">
        <w:trPr>
          <w:trHeight w:val="422"/>
        </w:trPr>
        <w:tc>
          <w:tcPr>
            <w:tcW w:w="1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A89924" w14:textId="2D06E14D" w:rsidR="002F545D" w:rsidRPr="002F545D" w:rsidRDefault="002F545D" w:rsidP="002F54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07CBBF" w14:textId="30B1B8AF" w:rsidR="002F545D" w:rsidRPr="002F545D" w:rsidRDefault="002F545D" w:rsidP="002F54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205E24" w14:textId="5CBF4472" w:rsidR="002F545D" w:rsidRPr="002F545D" w:rsidRDefault="002F545D" w:rsidP="002F54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C8594E" w14:textId="778FA524" w:rsidR="002F545D" w:rsidRPr="002F545D" w:rsidRDefault="002F545D" w:rsidP="002F54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16D117" w14:textId="341A7F3A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5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602B56" w14:textId="1D893748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6B3CC2" w14:textId="7611A238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3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06D95D" w14:textId="46A9AAFE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CD7410" w14:textId="4D1B2AEF" w:rsidR="002F545D" w:rsidRPr="002F545D" w:rsidRDefault="002F545D" w:rsidP="002F545D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2F545D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</w:tr>
      <w:tr w:rsidR="002F545D" w:rsidRPr="002F545D" w14:paraId="1F195A90" w14:textId="77777777" w:rsidTr="002F545D">
        <w:trPr>
          <w:trHeight w:val="422"/>
        </w:trPr>
        <w:tc>
          <w:tcPr>
            <w:tcW w:w="1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87469A" w14:textId="7BAF9931" w:rsidR="002F545D" w:rsidRPr="002F545D" w:rsidRDefault="002F545D" w:rsidP="002F54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AC618E" w14:textId="5524B138" w:rsidR="002F545D" w:rsidRPr="002F545D" w:rsidRDefault="002F545D" w:rsidP="002F54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2755BB" w14:textId="157F7127" w:rsidR="002F545D" w:rsidRPr="002F545D" w:rsidRDefault="002F545D" w:rsidP="002F54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10DC46" w14:textId="3C51498D" w:rsidR="002F545D" w:rsidRPr="002F545D" w:rsidRDefault="002F545D" w:rsidP="002F54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DF2E49" w14:textId="3F26532A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5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FFA3F4" w14:textId="625A5972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417DD0" w14:textId="5B04CDDC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3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847AE9" w14:textId="7BFE04A3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76C417E" w14:textId="249C7977" w:rsidR="002F545D" w:rsidRPr="002F545D" w:rsidRDefault="002F545D" w:rsidP="002F545D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2F545D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</w:tr>
      <w:tr w:rsidR="002F545D" w:rsidRPr="002F545D" w14:paraId="4F9BCEAA" w14:textId="77777777" w:rsidTr="002F545D">
        <w:trPr>
          <w:trHeight w:val="422"/>
        </w:trPr>
        <w:tc>
          <w:tcPr>
            <w:tcW w:w="1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B40D59" w14:textId="30289155" w:rsidR="002F545D" w:rsidRPr="002F545D" w:rsidRDefault="002F545D" w:rsidP="002F54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70CA4D" w14:textId="66A3ACC9" w:rsidR="002F545D" w:rsidRPr="002F545D" w:rsidRDefault="002F545D" w:rsidP="002F54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0DC3EF" w14:textId="13420417" w:rsidR="002F545D" w:rsidRPr="002F545D" w:rsidRDefault="002F545D" w:rsidP="002F54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22B177" w14:textId="38078339" w:rsidR="002F545D" w:rsidRPr="002F545D" w:rsidRDefault="002F545D" w:rsidP="002F54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FF15FF" w14:textId="66C894F6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5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FBA389" w14:textId="39D6214F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BDBF0C" w14:textId="5CEAE167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3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570801" w14:textId="1A94E391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DABD45" w14:textId="56BB010C" w:rsidR="002F545D" w:rsidRPr="002F545D" w:rsidRDefault="002F545D" w:rsidP="002F545D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2F545D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</w:tr>
      <w:tr w:rsidR="002F545D" w:rsidRPr="002F545D" w14:paraId="3510BC13" w14:textId="77777777" w:rsidTr="002F545D">
        <w:trPr>
          <w:trHeight w:val="422"/>
        </w:trPr>
        <w:tc>
          <w:tcPr>
            <w:tcW w:w="1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543E5B" w14:textId="4876FDF5" w:rsidR="002F545D" w:rsidRPr="002F545D" w:rsidRDefault="002F545D" w:rsidP="002F54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E8E06E" w14:textId="5E96563B" w:rsidR="002F545D" w:rsidRPr="002F545D" w:rsidRDefault="002F545D" w:rsidP="002F54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F6BEB8" w14:textId="77D26C6C" w:rsidR="002F545D" w:rsidRPr="002F545D" w:rsidRDefault="002F545D" w:rsidP="002F54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FF5BC1" w14:textId="69F5051F" w:rsidR="002F545D" w:rsidRPr="002F545D" w:rsidRDefault="002F545D" w:rsidP="002F54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6FDCD3" w14:textId="389FEA87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5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7738BD" w14:textId="68DE70F2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C852F9" w14:textId="3087E810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3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23E9A9" w14:textId="1F5C3C74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C7ABA6" w14:textId="353E05AF" w:rsidR="002F545D" w:rsidRPr="002F545D" w:rsidRDefault="002F545D" w:rsidP="002F545D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2F545D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</w:tr>
      <w:tr w:rsidR="002F545D" w:rsidRPr="002F545D" w14:paraId="15CF93A2" w14:textId="77777777" w:rsidTr="002F545D">
        <w:trPr>
          <w:trHeight w:val="422"/>
        </w:trPr>
        <w:tc>
          <w:tcPr>
            <w:tcW w:w="1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0BE44A" w14:textId="2B303FD3" w:rsidR="002F545D" w:rsidRPr="002F545D" w:rsidRDefault="002F545D" w:rsidP="002F54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41DE5A" w14:textId="5088CD13" w:rsidR="002F545D" w:rsidRPr="002F545D" w:rsidRDefault="002F545D" w:rsidP="002F54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FBD2A6" w14:textId="351A645B" w:rsidR="002F545D" w:rsidRPr="002F545D" w:rsidRDefault="002F545D" w:rsidP="002F54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CD0DBC" w14:textId="210E1A79" w:rsidR="002F545D" w:rsidRPr="002F545D" w:rsidRDefault="002F545D" w:rsidP="002F54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94C090" w14:textId="5297B52B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5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AC10EE" w14:textId="308DFFB6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125247" w14:textId="5B002B67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3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EB4324" w14:textId="17F988C2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7B6B49" w14:textId="166CB4BA" w:rsidR="002F545D" w:rsidRPr="002F545D" w:rsidRDefault="002F545D" w:rsidP="002F545D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2F545D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</w:tr>
      <w:tr w:rsidR="002F545D" w:rsidRPr="002F545D" w14:paraId="4A1F9BE5" w14:textId="77777777" w:rsidTr="002F545D">
        <w:trPr>
          <w:trHeight w:val="422"/>
        </w:trPr>
        <w:tc>
          <w:tcPr>
            <w:tcW w:w="1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B0F347" w14:textId="3CF92B62" w:rsidR="002F545D" w:rsidRPr="002F545D" w:rsidRDefault="002F545D" w:rsidP="002F54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35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71DC03" w14:textId="2A6D44E7" w:rsidR="002F545D" w:rsidRPr="002F545D" w:rsidRDefault="002F545D" w:rsidP="002F54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122440" w14:textId="05CD2767" w:rsidR="002F545D" w:rsidRPr="002F545D" w:rsidRDefault="002F545D" w:rsidP="002F545D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0577D4" w14:textId="6B8C70B8" w:rsidR="002F545D" w:rsidRPr="002F545D" w:rsidRDefault="002F545D" w:rsidP="002F54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4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D2CBEA" w14:textId="5B65CD93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5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E5D04A" w14:textId="39C87CBA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745928" w14:textId="196B05C1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3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8D4F2A" w14:textId="750D4708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22CD02" w14:textId="77777777" w:rsidR="002F545D" w:rsidRPr="002F545D" w:rsidRDefault="002F545D" w:rsidP="002F545D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r w:rsidRPr="002F545D"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  <w:t></w:t>
            </w:r>
          </w:p>
        </w:tc>
      </w:tr>
      <w:tr w:rsidR="002F545D" w:rsidRPr="002F545D" w14:paraId="4C1216EF" w14:textId="77777777" w:rsidTr="002F545D">
        <w:trPr>
          <w:trHeight w:val="465"/>
        </w:trPr>
        <w:tc>
          <w:tcPr>
            <w:tcW w:w="8040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EEC72A" w14:textId="77777777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F545D">
              <w:rPr>
                <w:rFonts w:ascii="Arial" w:eastAsia="Times New Roman" w:hAnsi="Arial" w:cs="Arial"/>
                <w:b/>
                <w:bCs/>
                <w:color w:val="000000"/>
              </w:rPr>
              <w:t>Total</w:t>
            </w:r>
          </w:p>
        </w:tc>
        <w:tc>
          <w:tcPr>
            <w:tcW w:w="134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5B4039" w14:textId="77777777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F545D">
              <w:rPr>
                <w:rFonts w:ascii="Arial" w:eastAsia="Times New Roman" w:hAnsi="Arial" w:cs="Arial"/>
                <w:b/>
                <w:bCs/>
                <w:color w:val="000000"/>
              </w:rPr>
              <w:t>8,450.00</w:t>
            </w:r>
          </w:p>
        </w:tc>
        <w:tc>
          <w:tcPr>
            <w:tcW w:w="105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BB7365" w14:textId="77777777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F545D">
              <w:rPr>
                <w:rFonts w:ascii="Arial" w:eastAsia="Times New Roman" w:hAnsi="Arial" w:cs="Arial"/>
                <w:b/>
                <w:bCs/>
                <w:color w:val="000000"/>
              </w:rPr>
              <w:t>500.00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46B55E" w14:textId="77777777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F545D">
              <w:rPr>
                <w:rFonts w:ascii="Arial" w:eastAsia="Times New Roman" w:hAnsi="Arial" w:cs="Arial"/>
                <w:b/>
                <w:bCs/>
                <w:color w:val="000000"/>
              </w:rPr>
              <w:t>50.00</w:t>
            </w:r>
          </w:p>
        </w:tc>
        <w:tc>
          <w:tcPr>
            <w:tcW w:w="1439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A8C286" w14:textId="77777777" w:rsidR="002F545D" w:rsidRPr="002F545D" w:rsidRDefault="002F545D" w:rsidP="002F545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F545D">
              <w:rPr>
                <w:rFonts w:ascii="Arial" w:eastAsia="Times New Roman" w:hAnsi="Arial" w:cs="Arial"/>
                <w:b/>
                <w:bCs/>
                <w:color w:val="000000"/>
              </w:rPr>
              <w:t>9,000.00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3B4D52" w14:textId="635E06B4" w:rsidR="002F545D" w:rsidRPr="002F545D" w:rsidRDefault="002F545D" w:rsidP="002F545D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32"/>
                <w:szCs w:val="32"/>
              </w:rPr>
            </w:pPr>
            <w:bookmarkStart w:id="0" w:name="_GoBack"/>
            <w:bookmarkEnd w:id="0"/>
          </w:p>
        </w:tc>
      </w:tr>
    </w:tbl>
    <w:p w14:paraId="1CC09D56" w14:textId="77777777" w:rsidR="00025008" w:rsidRPr="00025008" w:rsidRDefault="00025008" w:rsidP="002F545D">
      <w:pPr>
        <w:rPr>
          <w:sz w:val="2"/>
          <w:szCs w:val="2"/>
        </w:rPr>
      </w:pPr>
    </w:p>
    <w:sectPr w:rsidR="00025008" w:rsidRPr="00025008" w:rsidSect="00926C13">
      <w:headerReference w:type="default" r:id="rId10"/>
      <w:footerReference w:type="default" r:id="rId11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3769AC" w14:textId="77777777" w:rsidR="006A1DE6" w:rsidRDefault="006A1DE6" w:rsidP="00025008">
      <w:pPr>
        <w:spacing w:after="0" w:line="240" w:lineRule="auto"/>
      </w:pPr>
      <w:r>
        <w:separator/>
      </w:r>
    </w:p>
  </w:endnote>
  <w:endnote w:type="continuationSeparator" w:id="0">
    <w:p w14:paraId="5F8699C0" w14:textId="77777777" w:rsidR="006A1DE6" w:rsidRDefault="006A1DE6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25008" w:rsidRDefault="00025008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B13244" w14:textId="77777777" w:rsidR="006A1DE6" w:rsidRDefault="006A1DE6" w:rsidP="00025008">
      <w:pPr>
        <w:spacing w:after="0" w:line="240" w:lineRule="auto"/>
      </w:pPr>
      <w:r>
        <w:separator/>
      </w:r>
    </w:p>
  </w:footnote>
  <w:footnote w:type="continuationSeparator" w:id="0">
    <w:p w14:paraId="4837BEFD" w14:textId="77777777" w:rsidR="006A1DE6" w:rsidRDefault="006A1DE6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25008" w:rsidRDefault="00025008" w:rsidP="00025008">
    <w:pPr>
      <w:pStyle w:val="Header"/>
      <w:tabs>
        <w:tab w:val="clear" w:pos="9360"/>
      </w:tabs>
    </w:pPr>
    <w:r w:rsidRPr="0018283A">
      <w:rPr>
        <w:noProof/>
        <w:sz w:val="10"/>
        <w:szCs w:val="10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260E429B">
          <wp:simplePos x="0" y="0"/>
          <wp:positionH relativeFrom="column">
            <wp:posOffset>8086725</wp:posOffset>
          </wp:positionH>
          <wp:positionV relativeFrom="paragraph">
            <wp:posOffset>-36449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K4FALJ7ZsotAAAA"/>
  </w:docVars>
  <w:rsids>
    <w:rsidRoot w:val="00025008"/>
    <w:rsid w:val="00025008"/>
    <w:rsid w:val="0004558F"/>
    <w:rsid w:val="00134413"/>
    <w:rsid w:val="0018020B"/>
    <w:rsid w:val="002B0324"/>
    <w:rsid w:val="002F545D"/>
    <w:rsid w:val="00326E95"/>
    <w:rsid w:val="003369DC"/>
    <w:rsid w:val="00462DDA"/>
    <w:rsid w:val="004B6A70"/>
    <w:rsid w:val="005F2A8E"/>
    <w:rsid w:val="00614671"/>
    <w:rsid w:val="00681862"/>
    <w:rsid w:val="006A1DE6"/>
    <w:rsid w:val="006B33D7"/>
    <w:rsid w:val="00716AB3"/>
    <w:rsid w:val="00782B9B"/>
    <w:rsid w:val="007A0B79"/>
    <w:rsid w:val="00830903"/>
    <w:rsid w:val="00862B37"/>
    <w:rsid w:val="008C6E2C"/>
    <w:rsid w:val="00924D6B"/>
    <w:rsid w:val="00926C13"/>
    <w:rsid w:val="00981384"/>
    <w:rsid w:val="00A66F94"/>
    <w:rsid w:val="00AD49A7"/>
    <w:rsid w:val="00B24FCF"/>
    <w:rsid w:val="00C1590A"/>
    <w:rsid w:val="00CE1356"/>
    <w:rsid w:val="00D06D1B"/>
    <w:rsid w:val="00E11C79"/>
    <w:rsid w:val="00EE33EB"/>
    <w:rsid w:val="00EF1F67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sv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sv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2</cp:revision>
  <dcterms:created xsi:type="dcterms:W3CDTF">2020-02-18T03:23:00Z</dcterms:created>
  <dcterms:modified xsi:type="dcterms:W3CDTF">2020-02-18T03:23:00Z</dcterms:modified>
</cp:coreProperties>
</file>